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enrolment"/>
      <w:bookmarkEnd w:id="21"/>
      <w:r>
        <w:t xml:space="preserve">How to implement enrolment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8de4e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4384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25f1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33Z</dcterms:created>
  <dcterms:modified xsi:type="dcterms:W3CDTF">2016-11-22T05:10:33Z</dcterms:modified>
</cp:coreProperties>
</file>